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delaide Fras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nda Carro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7180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